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"/>
      <w:r>
        <w:t xml:space="preserve">1042 N!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Given an integer N(0 ≤ N ≤ 10000), your task is to calculate N!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SourceCode"/>
        <w:pStyle w:val="BlockText"/>
      </w:pPr>
      <w:r>
        <w:rPr>
          <w:rStyle w:val="VerbatimChar"/>
        </w:rPr>
        <w:t xml:space="preserve">One N in one line, process to the end of file.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For each N, output N! in one line.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1</w:t>
      </w:r>
      <w:r>
        <w:t xml:space="preserve"> </w:t>
      </w:r>
      <w:r>
        <w:t xml:space="preserve">2</w:t>
      </w:r>
      <w:r>
        <w:t xml:space="preserve"> </w:t>
      </w:r>
      <w:r>
        <w:t xml:space="preserve">3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1</w:t>
      </w:r>
      <w:r>
        <w:t xml:space="preserve"> </w:t>
      </w:r>
      <w:r>
        <w:t xml:space="preserve">2</w:t>
      </w:r>
      <w:r>
        <w:t xml:space="preserve"> </w:t>
      </w:r>
      <w:r>
        <w:t xml:space="preserve">6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1042 http://acm.hdu.edu.cn/showproblem.php?pid=1042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模拟高精度乘法的入门题目，这里一个数组元素模拟大数的四位数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j,m,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n)!=EOF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    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=n;i++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=m;j++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a[j]=a[j]*i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&amp;&amp;a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&gt;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{</w:t>
      </w:r>
      <w:r>
        <w:br w:type="textWrapping"/>
      </w:r>
      <w:r>
        <w:rPr>
          <w:rStyle w:val="NormalTok"/>
        </w:rPr>
        <w:t xml:space="preserve">                    a[j]=a[j]+a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a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=a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%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m]&gt;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m++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a[m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i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--)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%04d"</w:t>
      </w:r>
      <w:r>
        <w:rPr>
          <w:rStyle w:val="NormalTok"/>
        </w:rPr>
        <w:t xml:space="preserve">,a[i]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         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5:56Z</dcterms:created>
  <dcterms:modified xsi:type="dcterms:W3CDTF">2020-03-12T09:35:56Z</dcterms:modified>
</cp:coreProperties>
</file>